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64FD5" w14:textId="77777777" w:rsidR="00291197" w:rsidRDefault="00291197" w:rsidP="00291197">
      <w:pPr>
        <w:rPr>
          <w:b/>
          <w:bCs/>
        </w:rPr>
      </w:pPr>
      <w:r>
        <w:rPr>
          <w:b/>
          <w:bCs/>
        </w:rPr>
        <w:t>Questions and Answers:</w:t>
      </w:r>
    </w:p>
    <w:p w14:paraId="2821A70D" w14:textId="77777777" w:rsidR="00291197" w:rsidRPr="00714D02" w:rsidRDefault="00291197" w:rsidP="00291197">
      <w:pPr>
        <w:pStyle w:val="ListParagraph"/>
        <w:numPr>
          <w:ilvl w:val="0"/>
          <w:numId w:val="1"/>
        </w:numPr>
        <w:rPr>
          <w:b/>
          <w:bCs/>
        </w:rPr>
      </w:pPr>
      <w:r w:rsidRPr="00714D02">
        <w:rPr>
          <w:b/>
          <w:bCs/>
        </w:rPr>
        <w:t>What kind of visualizations are required for this project and what's the plan to implement it?</w:t>
      </w:r>
    </w:p>
    <w:p w14:paraId="2E125D30" w14:textId="77777777" w:rsidR="00291197" w:rsidRPr="00B07360" w:rsidRDefault="00291197" w:rsidP="00291197">
      <w:pPr>
        <w:pStyle w:val="ListParagraph"/>
      </w:pPr>
      <w:r>
        <w:t xml:space="preserve">Visualizations like bar charts, line charts, violin charts are important for this project because these charts are used to compare parameters. The plan for this visualization is to implement the matplotlib library to achieve these visualizations. </w:t>
      </w:r>
    </w:p>
    <w:p w14:paraId="118DCE83" w14:textId="77777777" w:rsidR="00291197" w:rsidRDefault="00291197" w:rsidP="00291197">
      <w:pPr>
        <w:pStyle w:val="ListParagraph"/>
        <w:numPr>
          <w:ilvl w:val="0"/>
          <w:numId w:val="1"/>
        </w:numPr>
        <w:rPr>
          <w:b/>
          <w:bCs/>
        </w:rPr>
      </w:pPr>
      <w:r w:rsidRPr="00714D02">
        <w:rPr>
          <w:b/>
          <w:bCs/>
        </w:rPr>
        <w:t>What is the use of the seaborn library?</w:t>
      </w:r>
    </w:p>
    <w:p w14:paraId="0838236D" w14:textId="77777777" w:rsidR="00291197" w:rsidRPr="00714D02" w:rsidRDefault="00291197" w:rsidP="00291197">
      <w:pPr>
        <w:pStyle w:val="ListParagraph"/>
      </w:pPr>
      <w:r>
        <w:t xml:space="preserve">Seaborn is a library for making statistical graphics in Python. It builds on top of matplotlib and integrates closely with pandas data structures. Seaborn helps you explore and understand your data. Its plotting functions operate on data frames and arrays containing whole datasets and internally perform the necessary semantic mapping and statistical aggregation to produce informative plots. </w:t>
      </w:r>
    </w:p>
    <w:p w14:paraId="6CB3CA09" w14:textId="77777777" w:rsidR="00291197" w:rsidRDefault="00291197" w:rsidP="00291197">
      <w:pPr>
        <w:pStyle w:val="ListParagraph"/>
        <w:numPr>
          <w:ilvl w:val="0"/>
          <w:numId w:val="1"/>
        </w:numPr>
        <w:rPr>
          <w:b/>
          <w:bCs/>
        </w:rPr>
      </w:pPr>
      <w:r w:rsidRPr="00714D02">
        <w:rPr>
          <w:b/>
          <w:bCs/>
        </w:rPr>
        <w:t>What are the benefits of using the matplotlib library for this project?</w:t>
      </w:r>
    </w:p>
    <w:p w14:paraId="485AB960" w14:textId="77777777" w:rsidR="00291197" w:rsidRPr="00714D02" w:rsidRDefault="00291197" w:rsidP="00291197">
      <w:pPr>
        <w:pStyle w:val="ListParagraph"/>
      </w:pPr>
      <w:r>
        <w:t>Matplotlib library is simple and easy to grasp for beginners. Easier to use for people who have had prior experience with Matlab or other graph plotting tools. It provides high-quality images and plots in various formats such as png, pdf, etc.</w:t>
      </w:r>
    </w:p>
    <w:p w14:paraId="5B866653" w14:textId="77777777" w:rsidR="00291197" w:rsidRDefault="00291197" w:rsidP="00291197">
      <w:pPr>
        <w:pStyle w:val="ListParagraph"/>
        <w:numPr>
          <w:ilvl w:val="0"/>
          <w:numId w:val="1"/>
        </w:numPr>
        <w:rPr>
          <w:b/>
          <w:bCs/>
        </w:rPr>
      </w:pPr>
      <w:r w:rsidRPr="00714D02">
        <w:rPr>
          <w:b/>
          <w:bCs/>
        </w:rPr>
        <w:t>How to integrate it with other applications like the web, android, iOS, and other platforms?</w:t>
      </w:r>
    </w:p>
    <w:p w14:paraId="4E105ECF" w14:textId="77777777" w:rsidR="00291197" w:rsidRPr="00714D02" w:rsidRDefault="00291197" w:rsidP="00291197">
      <w:pPr>
        <w:pStyle w:val="ListParagraph"/>
        <w:rPr>
          <w:b/>
          <w:bCs/>
        </w:rPr>
      </w:pPr>
      <w:r>
        <w:t>To integrate with other platforms, we can deploy this project somewhere in the remote server and make the input and output as a JSON format. If we do that in this way, we can connect to any platform because JSON is supported by most of the platforms.</w:t>
      </w:r>
    </w:p>
    <w:p w14:paraId="6512112D" w14:textId="77777777" w:rsidR="00291197" w:rsidRDefault="00291197" w:rsidP="00291197">
      <w:pPr>
        <w:pStyle w:val="ListParagraph"/>
        <w:numPr>
          <w:ilvl w:val="0"/>
          <w:numId w:val="1"/>
        </w:numPr>
        <w:rPr>
          <w:b/>
          <w:bCs/>
        </w:rPr>
      </w:pPr>
      <w:r w:rsidRPr="00714D02">
        <w:rPr>
          <w:b/>
          <w:bCs/>
        </w:rPr>
        <w:t xml:space="preserve">Is there any particular reason for using </w:t>
      </w:r>
      <w:r>
        <w:rPr>
          <w:b/>
          <w:bCs/>
        </w:rPr>
        <w:t>matplotlib</w:t>
      </w:r>
      <w:r w:rsidRPr="00714D02">
        <w:rPr>
          <w:b/>
          <w:bCs/>
        </w:rPr>
        <w:t xml:space="preserve"> for visualization?</w:t>
      </w:r>
    </w:p>
    <w:p w14:paraId="0129CD5C" w14:textId="77777777" w:rsidR="00291197" w:rsidRDefault="00291197" w:rsidP="00291197">
      <w:pPr>
        <w:pStyle w:val="ListParagraph"/>
      </w:pPr>
      <w:r w:rsidRPr="00714D02">
        <w:t xml:space="preserve">Matplotlib can fit every use case because it has a lot of graph types, features, and configuration options. This is useful when writing scientific papers. Matplotlib can run on Linux, Windows, Mac OS X, and Sun Solaris </w:t>
      </w:r>
    </w:p>
    <w:p w14:paraId="3BB7E603" w14:textId="77777777" w:rsidR="00291197" w:rsidRPr="00714D02" w:rsidRDefault="00291197" w:rsidP="00291197">
      <w:pPr>
        <w:pStyle w:val="ListParagraph"/>
        <w:numPr>
          <w:ilvl w:val="0"/>
          <w:numId w:val="1"/>
        </w:numPr>
      </w:pPr>
      <w:r w:rsidRPr="00714D02">
        <w:rPr>
          <w:b/>
          <w:bCs/>
        </w:rPr>
        <w:t>What are the assumptions made for this project?</w:t>
      </w:r>
    </w:p>
    <w:p w14:paraId="18FFE5A6" w14:textId="77777777" w:rsidR="00291197" w:rsidRPr="00714D02" w:rsidRDefault="00291197" w:rsidP="00291197">
      <w:pPr>
        <w:pStyle w:val="ListParagraph"/>
      </w:pPr>
      <w:r>
        <w:t>The data is a very generic one and the work-life balance may vary for a different set of people because of their culture and environment. Here, we are assuming the culture and environment are the same for all sets of employees and we are removing that factor.</w:t>
      </w:r>
    </w:p>
    <w:p w14:paraId="2C19C71B" w14:textId="77777777" w:rsidR="00291197" w:rsidRDefault="00291197" w:rsidP="00291197">
      <w:pPr>
        <w:pStyle w:val="ListParagraph"/>
        <w:numPr>
          <w:ilvl w:val="0"/>
          <w:numId w:val="1"/>
        </w:numPr>
        <w:rPr>
          <w:b/>
          <w:bCs/>
        </w:rPr>
      </w:pPr>
      <w:r w:rsidRPr="00714D02">
        <w:rPr>
          <w:b/>
          <w:bCs/>
        </w:rPr>
        <w:t>How we can monetize this project to get a “win-win” situation for the developer and end-user?</w:t>
      </w:r>
    </w:p>
    <w:p w14:paraId="73F81A51" w14:textId="77777777" w:rsidR="00291197" w:rsidRPr="00714D02" w:rsidRDefault="00291197" w:rsidP="00291197">
      <w:pPr>
        <w:pStyle w:val="ListParagraph"/>
      </w:pPr>
      <w:r>
        <w:t>We can easily monetize this project by pitching this concept to all corporate giants by explaining the importance of work-life balance and how we can enhance their employee’s work-life balance by utilizing this project. In this way, we can monetize this project.</w:t>
      </w:r>
    </w:p>
    <w:p w14:paraId="10168885" w14:textId="77777777" w:rsidR="00291197" w:rsidRDefault="00291197" w:rsidP="00291197">
      <w:pPr>
        <w:pStyle w:val="ListParagraph"/>
        <w:numPr>
          <w:ilvl w:val="0"/>
          <w:numId w:val="1"/>
        </w:numPr>
        <w:rPr>
          <w:b/>
          <w:bCs/>
        </w:rPr>
      </w:pPr>
      <w:r w:rsidRPr="00714D02">
        <w:rPr>
          <w:b/>
          <w:bCs/>
        </w:rPr>
        <w:t>What are the next steps in this project to add more features?</w:t>
      </w:r>
    </w:p>
    <w:p w14:paraId="4B8009CB" w14:textId="77777777" w:rsidR="00291197" w:rsidRPr="00714D02" w:rsidRDefault="00291197" w:rsidP="00291197">
      <w:pPr>
        <w:pStyle w:val="ListParagraph"/>
      </w:pPr>
      <w:r>
        <w:t>As of now, this project data is very generic and factors like geo-locations and cultures haven’t been implemented in this project. We can implement those factors to find the work-life balance of any employees present on this earth.</w:t>
      </w:r>
    </w:p>
    <w:p w14:paraId="0A04826C" w14:textId="77777777" w:rsidR="00291197" w:rsidRDefault="00291197" w:rsidP="00291197">
      <w:pPr>
        <w:pStyle w:val="ListParagraph"/>
        <w:numPr>
          <w:ilvl w:val="0"/>
          <w:numId w:val="1"/>
        </w:numPr>
        <w:rPr>
          <w:b/>
          <w:bCs/>
        </w:rPr>
      </w:pPr>
      <w:r w:rsidRPr="00714D02">
        <w:rPr>
          <w:b/>
          <w:bCs/>
        </w:rPr>
        <w:t>Do you have any plans to implement any sort of analytics in this project?</w:t>
      </w:r>
    </w:p>
    <w:p w14:paraId="6A0C1C42" w14:textId="77777777" w:rsidR="00291197" w:rsidRPr="00714D02" w:rsidRDefault="00291197" w:rsidP="00291197">
      <w:pPr>
        <w:pStyle w:val="ListParagraph"/>
      </w:pPr>
      <w:r>
        <w:t xml:space="preserve">Yes, we are planning to implement analytics in this project so that we can predict if we change the behavior or day-to-day lifestyle of an employee and how the work-life balance is impacting them. This is a cool feature to pitch to all corporates to enhance their employee’s work-life balance. </w:t>
      </w:r>
    </w:p>
    <w:p w14:paraId="6DA50490" w14:textId="77777777" w:rsidR="00291197" w:rsidRDefault="00291197" w:rsidP="00291197">
      <w:pPr>
        <w:pStyle w:val="ListParagraph"/>
        <w:numPr>
          <w:ilvl w:val="0"/>
          <w:numId w:val="1"/>
        </w:numPr>
        <w:rPr>
          <w:b/>
          <w:bCs/>
        </w:rPr>
      </w:pPr>
      <w:r w:rsidRPr="00714D02">
        <w:rPr>
          <w:b/>
          <w:bCs/>
        </w:rPr>
        <w:t>What is the best data model suits for this project if we are implementing analytics?</w:t>
      </w:r>
    </w:p>
    <w:p w14:paraId="6EACFA6D" w14:textId="77777777" w:rsidR="00291197" w:rsidRPr="00714D02" w:rsidRDefault="00291197" w:rsidP="00291197">
      <w:pPr>
        <w:pStyle w:val="ListParagraph"/>
      </w:pPr>
      <w:r>
        <w:t>To my knowledge, the regression model will suit this project for implementing analytics. Because a</w:t>
      </w:r>
      <w:r w:rsidRPr="00714D02">
        <w:t xml:space="preserve"> regression analysis is </w:t>
      </w:r>
      <w:r>
        <w:t>a</w:t>
      </w:r>
      <w:r w:rsidRPr="00714D02">
        <w:t xml:space="preserve"> basis for many types of prediction and for determining the effects on target variables. When you hear about studies on the news that talk about fuel </w:t>
      </w:r>
      <w:r w:rsidRPr="00714D02">
        <w:lastRenderedPageBreak/>
        <w:t>efficiency, the cause of pollution, or the effects of screen time on learning, there is often a regression model being used to support their claims.</w:t>
      </w:r>
    </w:p>
    <w:p w14:paraId="4BA6447D" w14:textId="77777777" w:rsidR="00AD560B" w:rsidRDefault="00AD560B"/>
    <w:sectPr w:rsidR="00AD560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3040C9"/>
    <w:multiLevelType w:val="hybridMultilevel"/>
    <w:tmpl w:val="B62EAD3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MDczsbCwMDc1MDBQ0lEKTi0uzszPAykwrAUAWr3DTSwAAAA="/>
  </w:docVars>
  <w:rsids>
    <w:rsidRoot w:val="00291197"/>
    <w:rsid w:val="00291197"/>
    <w:rsid w:val="00AD560B"/>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C5DE68"/>
  <w15:chartTrackingRefBased/>
  <w15:docId w15:val="{7417D2E8-67E9-4B6B-9516-F011F7390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1197"/>
    <w:rPr>
      <w:rFonts w:cs="Lath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11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35</Words>
  <Characters>3053</Characters>
  <Application>Microsoft Office Word</Application>
  <DocSecurity>0</DocSecurity>
  <Lines>25</Lines>
  <Paragraphs>7</Paragraphs>
  <ScaleCrop>false</ScaleCrop>
  <Company/>
  <LinksUpToDate>false</LinksUpToDate>
  <CharactersWithSpaces>3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anthakumar Kalaikkovan</dc:creator>
  <cp:keywords/>
  <dc:description/>
  <cp:lastModifiedBy>Vasanthakumar Kalaikkovan</cp:lastModifiedBy>
  <cp:revision>1</cp:revision>
  <dcterms:created xsi:type="dcterms:W3CDTF">2022-03-05T21:00:00Z</dcterms:created>
  <dcterms:modified xsi:type="dcterms:W3CDTF">2022-03-05T21:01:00Z</dcterms:modified>
</cp:coreProperties>
</file>